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1609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tanisław Matu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alina Wawrzyn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